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FirstParagraph"/>
      </w:pPr>
      <w:r>
        <w:drawing>
          <wp:inline>
            <wp:extent cx="5943600" cy="198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 prefer to receive email communication more frequently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 am satisfied with how often I receive email communication from UBC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 prefer to receive email communication less frequently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Total number of email communication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35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Campus news and update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34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mportant dates and deadline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34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nformation about student services and support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34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UBC events, activities and opportunities for involvement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3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Newsletters with student stories, tips, and advic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346</w:t>
            </w:r>
          </w:p>
        </w:tc>
      </w:tr>
    </w:tbl>
    <w:p>
      <w:pPr>
        <w:pStyle w:val="BodyText"/>
      </w:pPr>
      <w:r>
        <w:drawing>
          <wp:inline>
            <wp:extent cx="59436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 opinion/Not applicabl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concerned/Concern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ncluding somewhat concern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concern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Concern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concern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 little concern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t concern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aking friend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Being away from family and friends; being homesick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Coping with expectations of parents and family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y personal safety in and around campu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y personal safety off campu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Being overwhelmed with all the things I'm expected to do in my first semester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Discrimination and harassment (e.g. experiencing racism and discrimination because of my identity, beliefs or practices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Finding a group of people where I feel I belong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Having a suitable place to study while living outside Canad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</w:t>
            </w:r>
          </w:p>
        </w:tc>
      </w:tr>
    </w:tbl>
    <w:p>
      <w:pPr>
        <w:pStyle w:val="BodyText"/>
      </w:pPr>
      <w:r>
        <w:drawing>
          <wp:inline>
            <wp:extent cx="59436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Don't know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trongly agree/</w:t>
              <w:br/>
              <w:t xml:space="preserve">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Including somewhat 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omewhat 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omewhat dis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I am aware of the resources available to help me be successful at UBC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5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2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I know what to do to prepare for my classes in September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6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24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I understand UBC's expectations of academic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6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8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4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247</w:t>
            </w:r>
          </w:p>
        </w:tc>
      </w:tr>
    </w:tbl>
    <w:p>
      <w:pPr>
        <w:pStyle w:val="BodyText"/>
      </w:pPr>
      <w:r>
        <w:drawing>
          <wp:inline>
            <wp:extent cx="59436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No opinio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Very satisfied/</w:t>
              <w:br/>
              <w:t xml:space="preserve">Satisfi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Including somewhat satisfi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Very satisfi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omewhat satisfi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Dissatisfi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Very dissatisfi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How satisfied are you with your overall experience with UBC so far?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7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9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4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577</w:t>
            </w:r>
          </w:p>
        </w:tc>
      </w:tr>
    </w:tbl>
    <w:p>
      <w:pPr>
        <w:pStyle w:val="BodyText"/>
      </w:pPr>
      <w:r>
        <w:drawing>
          <wp:inline>
            <wp:extent cx="59436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No opinion/Not applicabl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trongly agree/</w:t>
              <w:br/>
              <w:t xml:space="preserve">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Including somewhat 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omewhat 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omewhat dis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I receive the right information at the right tim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6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4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35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I receive the information I need in a way that’s easy for me to understan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48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35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I receive consistent information from UBC about things that are important to me.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6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8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4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35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I feel connected to UBC through communications I receiv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5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8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4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3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I trust communications from UBC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9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4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3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I can easily find the information I need when I’m looking for it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4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77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3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347</w:t>
            </w:r>
          </w:p>
        </w:tc>
      </w:tr>
    </w:tbl>
    <w:sectPr w:rsidR="00AA61F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48AC1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569C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88DC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F6AD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A412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825B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60D6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4208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D64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AE21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DD6F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A1829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A1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 Test</vt:lpstr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/>
  <cp:keywords/>
  <dcterms:created xsi:type="dcterms:W3CDTF">2022-01-13T20:54:33Z</dcterms:created>
  <dcterms:modified xsi:type="dcterms:W3CDTF">2022-01-13T20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